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p>
    <w:bookmarkStart w:id="21" w:name="X0da2865df26744aaf3ed23e336cd601a15dea7e"/>
    <w:p>
      <w:pPr>
        <w:pStyle w:val="Heading1"/>
      </w:pPr>
      <w:r>
        <w:t xml:space="preserve">Internship Application Letter for Meteorologist Position</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National Weather Service Miami Forecast Office</w:t>
      </w:r>
      <w:r>
        <w:br/>
      </w:r>
      <w:r>
        <w:t xml:space="preserve">1110 NW 37th Street, Suite A</w:t>
      </w:r>
      <w:r>
        <w:br/>
      </w:r>
      <w:r>
        <w:t xml:space="preserve">Miami, FL 33126</w:t>
      </w:r>
    </w:p>
    <w:bookmarkStart w:id="20" w:name="X0f00265c04f38c52220838c67f91c7b148be418"/>
    <w:p>
      <w:pPr>
        <w:pStyle w:val="Heading2"/>
      </w:pPr>
      <w:r>
        <w:t xml:space="preserve">Subject: Application for Meteorologist Internship Position at National Weather Service Miami</w:t>
      </w:r>
    </w:p>
    <w:p>
      <w:pPr>
        <w:pStyle w:val="FirstParagraph"/>
      </w:pPr>
      <w:r>
        <w:t xml:space="preserve">Dear Hiring Manager,</w:t>
      </w:r>
    </w:p>
    <w:p>
      <w:pPr>
        <w:pStyle w:val="BodyText"/>
      </w:pPr>
      <w:r>
        <w:t xml:space="preserve">I am writing with profound enthusiasm to submit my application for the Meteorologist Internship position at the National Weather Service (NWS) Miami Forecast Office in the vibrant heart of United States Miami. As a dedicated meteorology student at Florida International University with a focus on tropical systems and severe weather forecasting, I have long admired NWS Miami's critical role in safeguarding communities through cutting-edge meteorological science. This internship represents an unparalleled opportunity to contribute to one of the most dynamic weather environments in the nation while advancing my professional development as a future Meteorologist.</w:t>
      </w:r>
    </w:p>
    <w:p>
      <w:pPr>
        <w:pStyle w:val="BodyText"/>
      </w:pPr>
      <w:r>
        <w:t xml:space="preserve">My academic journey has been meticulously designed to prepare me for the unique challenges of tropical meteorology in United States Miami. I am currently completing my Bachelor of Science in Atmospheric Science with a 3.8 GPA, having taken advanced coursework including Tropical Meteorology, Numerical Weather Prediction, and Remote Sensing Applications. My capstone project analyzed the 2023 Hurricane Idalia landfall patterns using WRF modeling software—a project that directly aligns with NWS Miami's mission to enhance hurricane forecasting accuracy. This hands-on experience demonstrated my ability to process satellite data streams and generate actionable forecasts under tight deadlines, skills I know are essential for effective work in United States Miami's high-stakes weather environment.</w:t>
      </w:r>
    </w:p>
    <w:p>
      <w:pPr>
        <w:pStyle w:val="BodyText"/>
      </w:pPr>
      <w:r>
        <w:t xml:space="preserve">What draws me specifically to this Meteorologist internship is the unparalleled opportunity to learn from NWS Miami's renowned team during hurricane season—a period when accurate forecasting literally saves lives. Having grown up in South Florida, I've witnessed firsthand how rapidly changing conditions in United States Miami demand precise meteorological insights. My personal experience monitoring Hurricane Irma's approach as a teenager ignited my professional passion; I now understand that effective communication of complex weather data to the public is as crucial as the scientific analysis itself. The NWS Miami team's innovative use of Doppler radar networks and community engagement initiatives exemplifies the kind of mission-driven work I aspire to join.</w:t>
      </w:r>
    </w:p>
    <w:p>
      <w:pPr>
        <w:pStyle w:val="BodyText"/>
      </w:pPr>
      <w:r>
        <w:t xml:space="preserve">My technical proficiency extends beyond classroom learning. I've gained practical experience through my role as a Weather Observer Intern at the Miami-Dade County Emergency Management Agency, where I assisted in real-time data collection during severe thunderstorm events. I mastered NWS standard operating procedures for observing stations, processed raw radar data using Python-based analysis scripts, and contributed to community weather alerts that reached over 200,000 residents during the 2023 summer season. Additionally, I've developed expertise in industry-standard tools including GRIB data analysis through the Unidata Learning System, NCEP model interpretation platforms (RUC/ARW), and GIS mapping for hazard visualization—skills I am eager to apply within your Miami operations center.</w:t>
      </w:r>
    </w:p>
    <w:p>
      <w:pPr>
        <w:pStyle w:val="BodyText"/>
      </w:pPr>
      <w:r>
        <w:t xml:space="preserve">What truly sets me apart is my deep understanding of Miami's unique meteorological challenges. Unlike other regions in the United States, our subtropical climate presents a confluence of threats: rapid tropical cyclogenesis along the Atlantic, intense sea-breeze circulations affecting urban centers, and elevated humidity levels that complicate forecasting. During my fieldwork with FIU's Tropical Meteorology Group, I conducted microscale studies on heat island effects in Miami-Dade County—research that revealed how urban structures alter local convection patterns. This knowledge positions me to immediately contribute to NWS Miami's ongoing efforts to refine high-resolution forecasts for densely populated areas like downtown Miami and the Everglades region.</w:t>
      </w:r>
    </w:p>
    <w:p>
      <w:pPr>
        <w:pStyle w:val="BodyText"/>
      </w:pPr>
      <w:r>
        <w:t xml:space="preserve">I am equally committed to the public service aspect of meteorology. In my volunteer capacity with the American Red Cross Disaster Services Team, I helped coordinate community preparedness workshops during Hurricane Season 2023. These experiences taught me that effective weather communication requires translating scientific data into actionable guidance for diverse populations—whether explaining evacuation zones to Spanish-speaking residents or developing social media alerts for vulnerable communities. As a future Meteorologist, I understand that our work extends beyond data analysis to meaningful community impact, particularly in a city like Miami where climate change is accelerating sea-level rise and storm intensity.</w:t>
      </w:r>
    </w:p>
    <w:p>
      <w:pPr>
        <w:pStyle w:val="BodyText"/>
      </w:pPr>
      <w:r>
        <w:t xml:space="preserve">My goal as a professional Meteorologist is to become part of the vanguard protecting coastal communities across the United States. The NWS Miami internship offers the ideal environment to learn from senior meteorologists who have navigated countless Category 5 events. I am particularly eager to contribute to projects like the Advanced Weather Interactive Processing System (AWIPS) upgrades and explore how AI-driven forecasting models might enhance our response to flash flooding—a recurring challenge in South Florida's urban landscape. This experience would bridge my academic preparation with real-world application, allowing me to develop as a professional who embodies the NWS mission of "Life, Property and Economic Security."</w:t>
      </w:r>
    </w:p>
    <w:p>
      <w:pPr>
        <w:pStyle w:val="BodyText"/>
      </w:pPr>
      <w:r>
        <w:t xml:space="preserve">As I prepare for my future career in meteorology, I am deeply inspired by how Miami's meteorological community has pioneered solutions for coastal resilience. The work conducted at NWS Miami doesn't just predict weather—it shapes disaster response strategies that protect over 6 million residents across the United States. This internship represents more than professional growth; it is a chance to learn from the leaders who make sense of complex atmospheric systems in one of Earth's most volatile regions. I am confident that my technical skills, local knowledge, and commitment to public service align precisely with your needs as a future Meteorologist.</w:t>
      </w:r>
    </w:p>
    <w:p>
      <w:pPr>
        <w:pStyle w:val="BodyText"/>
      </w:pPr>
      <w:r>
        <w:t xml:space="preserve">I have attached my resume, academic transcripts, and two letters of recommendation from professors who have overseen my meteorological research. I would be honored to discuss how my background in tropical forecasting can support NWS Miami's critical mission during our interview. Thank you for considering this Internship Application Letter—I look forward to the possibility of contributing to your team as they continue their vital work serving United States Miami and the broader Southeast.</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dc:title>
  <dc:creator/>
  <dc:language>en</dc:language>
  <cp:keywords/>
  <dcterms:created xsi:type="dcterms:W3CDTF">2025-12-11T12:40:30Z</dcterms:created>
  <dcterms:modified xsi:type="dcterms:W3CDTF">2025-12-11T12:40:30Z</dcterms:modified>
</cp:coreProperties>
</file>

<file path=docProps/custom.xml><?xml version="1.0" encoding="utf-8"?>
<Properties xmlns="http://schemas.openxmlformats.org/officeDocument/2006/custom-properties" xmlns:vt="http://schemas.openxmlformats.org/officeDocument/2006/docPropsVTypes"/>
</file>